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A3C8A3" w14:textId="77777777" w:rsidR="00E66E3A" w:rsidRPr="00CB0012" w:rsidRDefault="00E66E3A" w:rsidP="00A45430">
      <w:pPr>
        <w:jc w:val="center"/>
        <w:rPr>
          <w:b/>
          <w:sz w:val="28"/>
          <w:szCs w:val="28"/>
        </w:rPr>
      </w:pPr>
      <w:r w:rsidRPr="00CB0012">
        <w:rPr>
          <w:b/>
          <w:sz w:val="28"/>
          <w:szCs w:val="28"/>
        </w:rPr>
        <w:t>Centered Title with</w:t>
      </w:r>
      <w:r w:rsidR="008533EA">
        <w:rPr>
          <w:b/>
          <w:sz w:val="28"/>
          <w:szCs w:val="28"/>
        </w:rPr>
        <w:t xml:space="preserve"> Title Case </w:t>
      </w:r>
      <w:r w:rsidRPr="00CB0012">
        <w:rPr>
          <w:b/>
          <w:sz w:val="28"/>
          <w:szCs w:val="28"/>
        </w:rPr>
        <w:t>Except for Articles, Prepositions and Conjunctions</w:t>
      </w:r>
      <w:r w:rsidR="00046367" w:rsidRPr="00CB0012">
        <w:rPr>
          <w:b/>
          <w:sz w:val="28"/>
          <w:szCs w:val="28"/>
        </w:rPr>
        <w:t xml:space="preserve"> (</w:t>
      </w:r>
      <w:r w:rsidR="00046367" w:rsidRPr="00CB0012">
        <w:rPr>
          <w:b/>
          <w:color w:val="FF0000"/>
          <w:sz w:val="28"/>
          <w:szCs w:val="28"/>
        </w:rPr>
        <w:t>1</w:t>
      </w:r>
      <w:r w:rsidR="00CB0012">
        <w:rPr>
          <w:b/>
          <w:color w:val="FF0000"/>
          <w:sz w:val="28"/>
          <w:szCs w:val="28"/>
        </w:rPr>
        <w:t>4</w:t>
      </w:r>
      <w:r w:rsidR="00046367" w:rsidRPr="00CB0012">
        <w:rPr>
          <w:b/>
          <w:color w:val="FF0000"/>
          <w:sz w:val="28"/>
          <w:szCs w:val="28"/>
        </w:rPr>
        <w:t>pt, Bold</w:t>
      </w:r>
      <w:r w:rsidR="00DF4BDB" w:rsidRPr="00CB0012">
        <w:rPr>
          <w:b/>
          <w:color w:val="FF0000"/>
          <w:sz w:val="28"/>
          <w:szCs w:val="28"/>
        </w:rPr>
        <w:t>, Times New Roman</w:t>
      </w:r>
      <w:r w:rsidR="00046367" w:rsidRPr="00CB0012">
        <w:rPr>
          <w:b/>
          <w:sz w:val="28"/>
          <w:szCs w:val="28"/>
        </w:rPr>
        <w:t>)</w:t>
      </w:r>
    </w:p>
    <w:p w14:paraId="0A54EFBB" w14:textId="77777777" w:rsidR="00E66E3A" w:rsidRPr="00046367" w:rsidRDefault="00E66E3A" w:rsidP="00DD54D6">
      <w:pPr>
        <w:jc w:val="center"/>
        <w:rPr>
          <w:b/>
          <w:sz w:val="20"/>
          <w:szCs w:val="20"/>
        </w:rPr>
      </w:pPr>
    </w:p>
    <w:p w14:paraId="777D9C97" w14:textId="77777777" w:rsidR="00E66E3A" w:rsidRPr="00CB0012" w:rsidRDefault="008533EA" w:rsidP="006161A6">
      <w:pPr>
        <w:jc w:val="center"/>
        <w:rPr>
          <w:sz w:val="24"/>
          <w:szCs w:val="24"/>
        </w:rPr>
      </w:pPr>
      <w:r>
        <w:rPr>
          <w:sz w:val="24"/>
          <w:szCs w:val="24"/>
          <w:u w:val="single"/>
        </w:rPr>
        <w:t xml:space="preserve">Presenting </w:t>
      </w:r>
      <w:proofErr w:type="spellStart"/>
      <w:r>
        <w:rPr>
          <w:sz w:val="24"/>
          <w:szCs w:val="24"/>
          <w:u w:val="single"/>
        </w:rPr>
        <w:t>Author</w:t>
      </w:r>
      <w:r w:rsidR="00E66E3A" w:rsidRPr="00CB0012">
        <w:rPr>
          <w:sz w:val="24"/>
          <w:szCs w:val="24"/>
          <w:vertAlign w:val="superscript"/>
        </w:rPr>
        <w:t>a</w:t>
      </w:r>
      <w:proofErr w:type="spellEnd"/>
      <w:r w:rsidR="00E66E3A" w:rsidRPr="00CB0012">
        <w:rPr>
          <w:sz w:val="24"/>
          <w:szCs w:val="24"/>
        </w:rPr>
        <w:t xml:space="preserve">, Author B Full </w:t>
      </w:r>
      <w:proofErr w:type="spellStart"/>
      <w:r w:rsidR="00E66E3A" w:rsidRPr="00CB0012">
        <w:rPr>
          <w:sz w:val="24"/>
          <w:szCs w:val="24"/>
        </w:rPr>
        <w:t>Name</w:t>
      </w:r>
      <w:r w:rsidR="00E66E3A" w:rsidRPr="00CB0012">
        <w:rPr>
          <w:sz w:val="24"/>
          <w:szCs w:val="24"/>
          <w:vertAlign w:val="superscript"/>
        </w:rPr>
        <w:t>b</w:t>
      </w:r>
      <w:proofErr w:type="spellEnd"/>
      <w:r w:rsidR="00E66E3A" w:rsidRPr="00CB0012">
        <w:rPr>
          <w:sz w:val="24"/>
          <w:szCs w:val="24"/>
        </w:rPr>
        <w:t xml:space="preserve">, and Author C Full </w:t>
      </w:r>
      <w:proofErr w:type="spellStart"/>
      <w:r w:rsidR="00E66E3A" w:rsidRPr="00CB0012">
        <w:rPr>
          <w:sz w:val="24"/>
          <w:szCs w:val="24"/>
        </w:rPr>
        <w:t>Name</w:t>
      </w:r>
      <w:r w:rsidR="00E66E3A" w:rsidRPr="00CB0012">
        <w:rPr>
          <w:sz w:val="24"/>
          <w:szCs w:val="24"/>
          <w:vertAlign w:val="superscript"/>
        </w:rPr>
        <w:t>c</w:t>
      </w:r>
      <w:proofErr w:type="spellEnd"/>
      <w:r w:rsidR="00E66E3A" w:rsidRPr="00CB0012">
        <w:rPr>
          <w:sz w:val="24"/>
          <w:szCs w:val="24"/>
          <w:vertAlign w:val="superscript"/>
        </w:rPr>
        <w:t xml:space="preserve">  </w:t>
      </w:r>
      <w:r w:rsidR="00046367" w:rsidRPr="00CB0012">
        <w:rPr>
          <w:sz w:val="24"/>
          <w:szCs w:val="24"/>
        </w:rPr>
        <w:t>(</w:t>
      </w:r>
      <w:r w:rsidR="00046367" w:rsidRPr="00CB0012">
        <w:rPr>
          <w:color w:val="FF0000"/>
          <w:sz w:val="24"/>
          <w:szCs w:val="24"/>
        </w:rPr>
        <w:t>1</w:t>
      </w:r>
      <w:r w:rsidR="00CB0012">
        <w:rPr>
          <w:color w:val="FF0000"/>
          <w:sz w:val="24"/>
          <w:szCs w:val="24"/>
        </w:rPr>
        <w:t>2</w:t>
      </w:r>
      <w:r w:rsidR="00046367" w:rsidRPr="00CB0012">
        <w:rPr>
          <w:color w:val="FF0000"/>
          <w:sz w:val="24"/>
          <w:szCs w:val="24"/>
        </w:rPr>
        <w:t>pt, Times New Roman</w:t>
      </w:r>
      <w:r w:rsidR="00046367" w:rsidRPr="00CB0012">
        <w:rPr>
          <w:sz w:val="24"/>
          <w:szCs w:val="24"/>
        </w:rPr>
        <w:t>)</w:t>
      </w:r>
    </w:p>
    <w:p w14:paraId="28ED4DE2" w14:textId="77777777" w:rsidR="00E66E3A" w:rsidRPr="00046367" w:rsidRDefault="00E66E3A" w:rsidP="00DD54D6">
      <w:pPr>
        <w:jc w:val="center"/>
        <w:rPr>
          <w:sz w:val="20"/>
          <w:szCs w:val="20"/>
        </w:rPr>
      </w:pPr>
      <w:r w:rsidRPr="00046367">
        <w:rPr>
          <w:sz w:val="20"/>
          <w:szCs w:val="20"/>
        </w:rPr>
        <w:t xml:space="preserve"> </w:t>
      </w:r>
    </w:p>
    <w:p w14:paraId="32D1A8D9" w14:textId="77777777" w:rsidR="00CB0012" w:rsidRPr="00CB0012" w:rsidRDefault="00E66E3A" w:rsidP="00DF4BDB">
      <w:pPr>
        <w:jc w:val="center"/>
        <w:rPr>
          <w:i/>
        </w:rPr>
      </w:pPr>
      <w:r w:rsidRPr="00CB0012">
        <w:rPr>
          <w:vertAlign w:val="superscript"/>
        </w:rPr>
        <w:t xml:space="preserve">a </w:t>
      </w:r>
      <w:r w:rsidRPr="00CB0012">
        <w:rPr>
          <w:i/>
        </w:rPr>
        <w:t>Department, Institution, Country</w:t>
      </w:r>
    </w:p>
    <w:p w14:paraId="30476D31" w14:textId="77777777" w:rsidR="00CB0012" w:rsidRPr="00CB0012" w:rsidRDefault="00E66E3A" w:rsidP="00DF4BDB">
      <w:pPr>
        <w:jc w:val="center"/>
        <w:rPr>
          <w:i/>
        </w:rPr>
      </w:pPr>
      <w:r w:rsidRPr="00CB0012">
        <w:rPr>
          <w:vertAlign w:val="superscript"/>
        </w:rPr>
        <w:t>b</w:t>
      </w:r>
      <w:r w:rsidRPr="00CB0012">
        <w:t xml:space="preserve"> </w:t>
      </w:r>
      <w:r w:rsidRPr="00CB0012">
        <w:rPr>
          <w:i/>
        </w:rPr>
        <w:t>Department, Institution, Country,</w:t>
      </w:r>
    </w:p>
    <w:p w14:paraId="3F34BAE8" w14:textId="77777777" w:rsidR="00E66E3A" w:rsidRPr="00CB0012" w:rsidRDefault="00E66E3A" w:rsidP="00DF4BDB">
      <w:pPr>
        <w:jc w:val="center"/>
      </w:pPr>
      <w:r w:rsidRPr="00CB0012">
        <w:rPr>
          <w:vertAlign w:val="superscript"/>
        </w:rPr>
        <w:t>c</w:t>
      </w:r>
      <w:r w:rsidRPr="00CB0012">
        <w:t xml:space="preserve"> </w:t>
      </w:r>
      <w:r w:rsidRPr="00CB0012">
        <w:rPr>
          <w:i/>
        </w:rPr>
        <w:t>Department, Institution, Country.</w:t>
      </w:r>
      <w:r w:rsidR="00DF4BDB" w:rsidRPr="00CB0012">
        <w:t xml:space="preserve"> </w:t>
      </w:r>
    </w:p>
    <w:p w14:paraId="64F32268" w14:textId="77777777" w:rsidR="00CB0012" w:rsidRPr="00CB0012" w:rsidRDefault="00CB0012" w:rsidP="00DF4BDB">
      <w:pPr>
        <w:jc w:val="center"/>
      </w:pPr>
      <w:r w:rsidRPr="00CB0012">
        <w:rPr>
          <w:i/>
        </w:rPr>
        <w:t xml:space="preserve">Email address of the </w:t>
      </w:r>
      <w:r w:rsidR="008533EA">
        <w:rPr>
          <w:i/>
        </w:rPr>
        <w:t>presenting</w:t>
      </w:r>
      <w:r w:rsidRPr="00CB0012">
        <w:rPr>
          <w:i/>
        </w:rPr>
        <w:t xml:space="preserve"> author </w:t>
      </w:r>
      <w:r w:rsidRPr="00CB0012">
        <w:t>(</w:t>
      </w:r>
      <w:r w:rsidRPr="00CB0012">
        <w:rPr>
          <w:i/>
          <w:color w:val="FF0000"/>
        </w:rPr>
        <w:t>1</w:t>
      </w:r>
      <w:r>
        <w:rPr>
          <w:i/>
          <w:color w:val="FF0000"/>
        </w:rPr>
        <w:t>1</w:t>
      </w:r>
      <w:r w:rsidRPr="00CB0012">
        <w:rPr>
          <w:i/>
          <w:color w:val="FF0000"/>
        </w:rPr>
        <w:t>pt, italic, Times New Roman</w:t>
      </w:r>
      <w:r w:rsidRPr="00CB0012">
        <w:t>)</w:t>
      </w:r>
    </w:p>
    <w:p w14:paraId="5E7BDE99" w14:textId="77777777" w:rsidR="00E66E3A" w:rsidRPr="00CB0012" w:rsidRDefault="00E66E3A" w:rsidP="00DD54D6">
      <w:pPr>
        <w:jc w:val="center"/>
      </w:pPr>
    </w:p>
    <w:p w14:paraId="51178639" w14:textId="77777777" w:rsidR="00E66E3A" w:rsidRPr="00DF4BDB" w:rsidRDefault="00E66E3A" w:rsidP="00EE54F7">
      <w:pPr>
        <w:jc w:val="both"/>
        <w:rPr>
          <w:sz w:val="24"/>
          <w:szCs w:val="24"/>
        </w:rPr>
      </w:pPr>
      <w:r w:rsidRPr="00DF4BDB">
        <w:rPr>
          <w:sz w:val="24"/>
          <w:szCs w:val="24"/>
        </w:rPr>
        <w:t xml:space="preserve">The text of the abstract should describe the nature of the presentation, together with references.  The text must be single spaced, fully justified, and must use </w:t>
      </w:r>
      <w:r w:rsidRPr="00DF4BDB">
        <w:rPr>
          <w:color w:val="FF0000"/>
          <w:sz w:val="24"/>
          <w:szCs w:val="24"/>
        </w:rPr>
        <w:t>12pt Times New Roman font</w:t>
      </w:r>
      <w:r w:rsidRPr="00DF4BDB">
        <w:rPr>
          <w:sz w:val="24"/>
          <w:szCs w:val="24"/>
        </w:rPr>
        <w:t xml:space="preserve">. </w:t>
      </w:r>
      <w:r w:rsidR="00C5679B" w:rsidRPr="00DF4BDB">
        <w:rPr>
          <w:sz w:val="24"/>
          <w:szCs w:val="24"/>
        </w:rPr>
        <w:t>There is no indentation at t</w:t>
      </w:r>
      <w:r w:rsidR="00046367" w:rsidRPr="00DF4BDB">
        <w:rPr>
          <w:sz w:val="24"/>
          <w:szCs w:val="24"/>
        </w:rPr>
        <w:t>he beginning of each paragraph.</w:t>
      </w:r>
      <w:r w:rsidR="00C5679B" w:rsidRPr="00DF4BDB">
        <w:rPr>
          <w:sz w:val="24"/>
          <w:szCs w:val="24"/>
        </w:rPr>
        <w:t xml:space="preserve"> There must be one empty line between successive paragraphs.</w:t>
      </w:r>
      <w:r w:rsidR="00046367" w:rsidRPr="00DF4BDB">
        <w:rPr>
          <w:sz w:val="24"/>
          <w:szCs w:val="24"/>
        </w:rPr>
        <w:t xml:space="preserve"> This template designs with a set of margins </w:t>
      </w:r>
      <w:r w:rsidR="00DF4BDB" w:rsidRPr="00DF4BDB">
        <w:rPr>
          <w:sz w:val="24"/>
          <w:szCs w:val="24"/>
        </w:rPr>
        <w:t>of</w:t>
      </w:r>
      <w:r w:rsidR="00046367" w:rsidRPr="00DF4BDB">
        <w:rPr>
          <w:sz w:val="24"/>
          <w:szCs w:val="24"/>
        </w:rPr>
        <w:t xml:space="preserve"> Top</w:t>
      </w:r>
      <w:r w:rsidR="00DF4BDB" w:rsidRPr="00DF4BDB">
        <w:rPr>
          <w:sz w:val="24"/>
          <w:szCs w:val="24"/>
        </w:rPr>
        <w:t>-</w:t>
      </w:r>
      <w:r w:rsidR="00046367" w:rsidRPr="00DF4BDB">
        <w:rPr>
          <w:sz w:val="24"/>
          <w:szCs w:val="24"/>
        </w:rPr>
        <w:t>1.5 cm, Bottom</w:t>
      </w:r>
      <w:r w:rsidR="00DF4BDB" w:rsidRPr="00DF4BDB">
        <w:rPr>
          <w:sz w:val="24"/>
          <w:szCs w:val="24"/>
        </w:rPr>
        <w:t>-</w:t>
      </w:r>
      <w:r w:rsidR="00046367" w:rsidRPr="00DF4BDB">
        <w:rPr>
          <w:sz w:val="24"/>
          <w:szCs w:val="24"/>
        </w:rPr>
        <w:t>1.5 cm, Left</w:t>
      </w:r>
      <w:r w:rsidR="00DF4BDB" w:rsidRPr="00DF4BDB">
        <w:rPr>
          <w:sz w:val="24"/>
          <w:szCs w:val="24"/>
        </w:rPr>
        <w:t>-</w:t>
      </w:r>
      <w:r w:rsidR="005312A8">
        <w:rPr>
          <w:sz w:val="24"/>
          <w:szCs w:val="24"/>
        </w:rPr>
        <w:t>2</w:t>
      </w:r>
      <w:r w:rsidR="00046367" w:rsidRPr="00DF4BDB">
        <w:rPr>
          <w:sz w:val="24"/>
          <w:szCs w:val="24"/>
        </w:rPr>
        <w:t>.5 cm and Right</w:t>
      </w:r>
      <w:r w:rsidR="00DF4BDB" w:rsidRPr="00DF4BDB">
        <w:rPr>
          <w:sz w:val="24"/>
          <w:szCs w:val="24"/>
        </w:rPr>
        <w:t>-</w:t>
      </w:r>
      <w:r w:rsidR="00046367" w:rsidRPr="00DF4BDB">
        <w:rPr>
          <w:sz w:val="24"/>
          <w:szCs w:val="24"/>
        </w:rPr>
        <w:t>2.</w:t>
      </w:r>
      <w:r w:rsidR="005312A8">
        <w:rPr>
          <w:sz w:val="24"/>
          <w:szCs w:val="24"/>
        </w:rPr>
        <w:t>5</w:t>
      </w:r>
      <w:r w:rsidR="00046367" w:rsidRPr="00DF4BDB">
        <w:rPr>
          <w:sz w:val="24"/>
          <w:szCs w:val="24"/>
        </w:rPr>
        <w:t xml:space="preserve"> cm. </w:t>
      </w:r>
      <w:r w:rsidR="00046367" w:rsidRPr="00DF4BDB">
        <w:rPr>
          <w:color w:val="FF0000"/>
          <w:sz w:val="24"/>
          <w:szCs w:val="24"/>
        </w:rPr>
        <w:t>Please do not change margins when you use the template.</w:t>
      </w:r>
    </w:p>
    <w:p w14:paraId="0E850F1A" w14:textId="77777777" w:rsidR="00E66E3A" w:rsidRPr="00DF4BDB" w:rsidRDefault="00E66E3A" w:rsidP="00EE54F7">
      <w:pPr>
        <w:jc w:val="both"/>
        <w:rPr>
          <w:sz w:val="24"/>
          <w:szCs w:val="24"/>
        </w:rPr>
      </w:pPr>
    </w:p>
    <w:p w14:paraId="21A11C7B" w14:textId="77777777" w:rsidR="00E66E3A" w:rsidRPr="00DF4BDB" w:rsidRDefault="00E66E3A" w:rsidP="00EE54F7">
      <w:pPr>
        <w:jc w:val="both"/>
        <w:rPr>
          <w:sz w:val="24"/>
          <w:szCs w:val="24"/>
        </w:rPr>
      </w:pPr>
      <w:r w:rsidRPr="00DF4BDB">
        <w:rPr>
          <w:sz w:val="24"/>
          <w:szCs w:val="24"/>
        </w:rPr>
        <w:t xml:space="preserve">Please underline the </w:t>
      </w:r>
      <w:r w:rsidR="00CB0012">
        <w:rPr>
          <w:sz w:val="24"/>
          <w:szCs w:val="24"/>
        </w:rPr>
        <w:t>Presenter</w:t>
      </w:r>
      <w:r w:rsidR="00CB0012" w:rsidRPr="00DF4BDB">
        <w:rPr>
          <w:sz w:val="24"/>
          <w:szCs w:val="24"/>
        </w:rPr>
        <w:t>’s</w:t>
      </w:r>
      <w:r w:rsidRPr="00DF4BDB">
        <w:rPr>
          <w:sz w:val="24"/>
          <w:szCs w:val="24"/>
        </w:rPr>
        <w:t xml:space="preserve"> name</w:t>
      </w:r>
      <w:r w:rsidR="001104FF" w:rsidRPr="00DF4BDB">
        <w:rPr>
          <w:sz w:val="24"/>
          <w:szCs w:val="24"/>
        </w:rPr>
        <w:t xml:space="preserve"> and include the email address in the affiliation information below the authors’ names.</w:t>
      </w:r>
    </w:p>
    <w:p w14:paraId="3CCE71D3" w14:textId="77777777" w:rsidR="00C5679B" w:rsidRPr="00DF4BDB" w:rsidRDefault="00C5679B" w:rsidP="00EE54F7">
      <w:pPr>
        <w:jc w:val="both"/>
        <w:rPr>
          <w:sz w:val="24"/>
          <w:szCs w:val="24"/>
        </w:rPr>
      </w:pPr>
    </w:p>
    <w:p w14:paraId="56F18F02" w14:textId="77777777" w:rsidR="004273B7" w:rsidRPr="00DF4BDB" w:rsidRDefault="00C5679B" w:rsidP="00EE54F7">
      <w:pPr>
        <w:jc w:val="both"/>
        <w:rPr>
          <w:sz w:val="24"/>
          <w:szCs w:val="24"/>
        </w:rPr>
      </w:pPr>
      <w:r w:rsidRPr="00DF4BDB">
        <w:rPr>
          <w:sz w:val="24"/>
          <w:szCs w:val="24"/>
        </w:rPr>
        <w:t xml:space="preserve">If references are included, they </w:t>
      </w:r>
      <w:r w:rsidR="00DF4BDB" w:rsidRPr="00DF4BDB">
        <w:rPr>
          <w:sz w:val="24"/>
          <w:szCs w:val="24"/>
        </w:rPr>
        <w:t>should</w:t>
      </w:r>
      <w:r w:rsidRPr="00DF4BDB">
        <w:rPr>
          <w:sz w:val="24"/>
          <w:szCs w:val="24"/>
        </w:rPr>
        <w:t xml:space="preserve"> be indicated in the text in brackets [#] and listed at </w:t>
      </w:r>
      <w:r w:rsidR="00DF4BDB" w:rsidRPr="00DF4BDB">
        <w:rPr>
          <w:sz w:val="24"/>
          <w:szCs w:val="24"/>
        </w:rPr>
        <w:t>reference section</w:t>
      </w:r>
      <w:r w:rsidRPr="00DF4BDB">
        <w:rPr>
          <w:sz w:val="24"/>
          <w:szCs w:val="24"/>
        </w:rPr>
        <w:t>.</w:t>
      </w:r>
    </w:p>
    <w:p w14:paraId="0C081406" w14:textId="77777777" w:rsidR="00E66E3A" w:rsidRPr="00DF4BDB" w:rsidRDefault="00E66E3A" w:rsidP="00EE54F7">
      <w:pPr>
        <w:jc w:val="both"/>
        <w:rPr>
          <w:sz w:val="24"/>
          <w:szCs w:val="24"/>
        </w:rPr>
      </w:pPr>
    </w:p>
    <w:p w14:paraId="4E23DF43" w14:textId="26067F08" w:rsidR="009D6DDE" w:rsidRDefault="00E66E3A" w:rsidP="00EE54F7">
      <w:pPr>
        <w:jc w:val="both"/>
        <w:rPr>
          <w:sz w:val="24"/>
          <w:szCs w:val="24"/>
        </w:rPr>
      </w:pPr>
      <w:r w:rsidRPr="00DF4BDB">
        <w:rPr>
          <w:b/>
          <w:sz w:val="24"/>
          <w:szCs w:val="24"/>
        </w:rPr>
        <w:t xml:space="preserve">The entire abstract is limited to </w:t>
      </w:r>
      <w:r w:rsidR="00C5679B" w:rsidRPr="00DF4BDB">
        <w:rPr>
          <w:b/>
          <w:sz w:val="24"/>
          <w:szCs w:val="24"/>
        </w:rPr>
        <w:t>one</w:t>
      </w:r>
      <w:r w:rsidR="00EE54F7">
        <w:rPr>
          <w:b/>
          <w:sz w:val="24"/>
          <w:szCs w:val="24"/>
        </w:rPr>
        <w:t xml:space="preserve"> page</w:t>
      </w:r>
      <w:r w:rsidR="004273B7" w:rsidRPr="00DF4BDB">
        <w:rPr>
          <w:b/>
          <w:sz w:val="24"/>
          <w:szCs w:val="24"/>
        </w:rPr>
        <w:t xml:space="preserve">. </w:t>
      </w:r>
      <w:r w:rsidR="00C5679B" w:rsidRPr="00DF4BDB">
        <w:rPr>
          <w:sz w:val="24"/>
          <w:szCs w:val="24"/>
        </w:rPr>
        <w:t xml:space="preserve">Abstracts must be submitted </w:t>
      </w:r>
      <w:r w:rsidR="005312A8">
        <w:rPr>
          <w:sz w:val="24"/>
          <w:szCs w:val="24"/>
        </w:rPr>
        <w:t xml:space="preserve">via the submission portal </w:t>
      </w:r>
      <w:r w:rsidR="00C5679B" w:rsidRPr="00DF4BDB">
        <w:rPr>
          <w:sz w:val="24"/>
          <w:szCs w:val="24"/>
        </w:rPr>
        <w:t xml:space="preserve">as </w:t>
      </w:r>
      <w:r w:rsidR="005312A8">
        <w:rPr>
          <w:sz w:val="24"/>
          <w:szCs w:val="24"/>
        </w:rPr>
        <w:t xml:space="preserve">a single </w:t>
      </w:r>
      <w:r w:rsidR="00EE54F7">
        <w:rPr>
          <w:sz w:val="24"/>
          <w:szCs w:val="24"/>
        </w:rPr>
        <w:t>word</w:t>
      </w:r>
      <w:r w:rsidR="00C5679B" w:rsidRPr="00DF4BDB">
        <w:rPr>
          <w:sz w:val="24"/>
          <w:szCs w:val="24"/>
        </w:rPr>
        <w:t xml:space="preserve"> </w:t>
      </w:r>
      <w:r w:rsidR="00EE54F7">
        <w:rPr>
          <w:sz w:val="24"/>
          <w:szCs w:val="24"/>
        </w:rPr>
        <w:t>document</w:t>
      </w:r>
      <w:r w:rsidR="00C5679B" w:rsidRPr="00DF4BDB">
        <w:rPr>
          <w:sz w:val="24"/>
          <w:szCs w:val="24"/>
        </w:rPr>
        <w:t xml:space="preserve"> not exceeding </w:t>
      </w:r>
      <w:r w:rsidR="00EE54F7">
        <w:rPr>
          <w:sz w:val="24"/>
          <w:szCs w:val="24"/>
        </w:rPr>
        <w:t>6MB in size. P</w:t>
      </w:r>
      <w:r w:rsidR="00C5679B" w:rsidRPr="00DF4BDB">
        <w:rPr>
          <w:sz w:val="24"/>
          <w:szCs w:val="24"/>
        </w:rPr>
        <w:t xml:space="preserve">lease name your file according to the following convention: </w:t>
      </w:r>
      <w:r w:rsidR="005312A8">
        <w:rPr>
          <w:color w:val="FF0000"/>
          <w:sz w:val="24"/>
          <w:szCs w:val="24"/>
        </w:rPr>
        <w:t>AMST24_</w:t>
      </w:r>
      <w:r w:rsidR="00CB0012">
        <w:rPr>
          <w:color w:val="FF0000"/>
          <w:sz w:val="24"/>
          <w:szCs w:val="24"/>
        </w:rPr>
        <w:t>FirstName</w:t>
      </w:r>
      <w:r w:rsidR="005312A8">
        <w:rPr>
          <w:color w:val="FF0000"/>
          <w:sz w:val="24"/>
          <w:szCs w:val="24"/>
        </w:rPr>
        <w:t>_</w:t>
      </w:r>
      <w:r w:rsidR="00CB0012">
        <w:rPr>
          <w:color w:val="FF0000"/>
          <w:sz w:val="24"/>
          <w:szCs w:val="24"/>
        </w:rPr>
        <w:t>LastName</w:t>
      </w:r>
      <w:r w:rsidR="005312A8">
        <w:rPr>
          <w:color w:val="FF0000"/>
          <w:sz w:val="24"/>
          <w:szCs w:val="24"/>
        </w:rPr>
        <w:t>_</w:t>
      </w:r>
      <w:r w:rsidR="00CB0012">
        <w:rPr>
          <w:color w:val="FF0000"/>
          <w:sz w:val="24"/>
          <w:szCs w:val="24"/>
        </w:rPr>
        <w:t>Plenary/Keynote/Invited/Oral/Poster</w:t>
      </w:r>
      <w:r w:rsidR="00EE54F7" w:rsidRPr="00D82473">
        <w:rPr>
          <w:color w:val="FF0000"/>
          <w:sz w:val="24"/>
          <w:szCs w:val="24"/>
        </w:rPr>
        <w:t>.docx</w:t>
      </w:r>
      <w:r w:rsidR="00CB0012" w:rsidRPr="00CB0012">
        <w:rPr>
          <w:sz w:val="24"/>
          <w:szCs w:val="24"/>
        </w:rPr>
        <w:t>, e.g.,</w:t>
      </w:r>
      <w:r w:rsidR="00CB0012">
        <w:rPr>
          <w:sz w:val="24"/>
          <w:szCs w:val="24"/>
        </w:rPr>
        <w:t xml:space="preserve"> “</w:t>
      </w:r>
      <w:r w:rsidR="005312A8">
        <w:rPr>
          <w:sz w:val="24"/>
          <w:szCs w:val="24"/>
        </w:rPr>
        <w:t>AMST24_</w:t>
      </w:r>
      <w:r w:rsidR="00CB0012">
        <w:rPr>
          <w:sz w:val="24"/>
          <w:szCs w:val="24"/>
        </w:rPr>
        <w:t>John</w:t>
      </w:r>
      <w:r w:rsidR="005312A8">
        <w:rPr>
          <w:sz w:val="24"/>
          <w:szCs w:val="24"/>
        </w:rPr>
        <w:t>_</w:t>
      </w:r>
      <w:r w:rsidR="00CB0012">
        <w:rPr>
          <w:sz w:val="24"/>
          <w:szCs w:val="24"/>
        </w:rPr>
        <w:t xml:space="preserve">Smith </w:t>
      </w:r>
      <w:r w:rsidR="007D3DBD">
        <w:rPr>
          <w:sz w:val="24"/>
          <w:szCs w:val="24"/>
        </w:rPr>
        <w:t>Keynote</w:t>
      </w:r>
      <w:r w:rsidR="00CB0012">
        <w:rPr>
          <w:sz w:val="24"/>
          <w:szCs w:val="24"/>
        </w:rPr>
        <w:t>.docx”</w:t>
      </w:r>
      <w:r w:rsidR="009D6DDE">
        <w:rPr>
          <w:sz w:val="24"/>
          <w:szCs w:val="24"/>
        </w:rPr>
        <w:t xml:space="preserve">. If you experience any issues with your abstract submission, please email AM&amp;ST24 </w:t>
      </w:r>
      <w:proofErr w:type="spellStart"/>
      <w:r w:rsidR="009D6DDE">
        <w:rPr>
          <w:sz w:val="24"/>
          <w:szCs w:val="24"/>
        </w:rPr>
        <w:t>organiser</w:t>
      </w:r>
      <w:proofErr w:type="spellEnd"/>
      <w:r w:rsidR="009D6DDE">
        <w:rPr>
          <w:sz w:val="24"/>
          <w:szCs w:val="24"/>
        </w:rPr>
        <w:t xml:space="preserve"> </w:t>
      </w:r>
      <w:hyperlink r:id="rId8" w:history="1">
        <w:r w:rsidR="009D6DDE" w:rsidRPr="00B4582D">
          <w:rPr>
            <w:rStyle w:val="Hyperlink"/>
            <w:sz w:val="24"/>
            <w:szCs w:val="24"/>
          </w:rPr>
          <w:t>amst24@qut.edu.au</w:t>
        </w:r>
      </w:hyperlink>
      <w:r w:rsidR="009D6DDE">
        <w:rPr>
          <w:sz w:val="24"/>
          <w:szCs w:val="24"/>
        </w:rPr>
        <w:t>.</w:t>
      </w:r>
    </w:p>
    <w:p w14:paraId="4AE510D0" w14:textId="77777777" w:rsidR="00C5679B" w:rsidRDefault="00C5679B" w:rsidP="00EE54F7">
      <w:pPr>
        <w:jc w:val="both"/>
        <w:rPr>
          <w:b/>
        </w:rPr>
      </w:pPr>
    </w:p>
    <w:p w14:paraId="50C2D46D" w14:textId="77777777" w:rsidR="00E66E3A" w:rsidRPr="00DF4BDB" w:rsidRDefault="00E66E3A" w:rsidP="00EE54F7">
      <w:pPr>
        <w:jc w:val="both"/>
        <w:rPr>
          <w:b/>
          <w:sz w:val="24"/>
          <w:szCs w:val="24"/>
        </w:rPr>
      </w:pPr>
      <w:r w:rsidRPr="00E2693A">
        <w:rPr>
          <w:b/>
          <w:sz w:val="24"/>
          <w:szCs w:val="24"/>
        </w:rPr>
        <w:fldChar w:fldCharType="begin">
          <w:ffData>
            <w:name w:val=""/>
            <w:enabled w:val="0"/>
            <w:calcOnExit w:val="0"/>
            <w:textInput>
              <w:default w:val="References"/>
              <w:format w:val="FIRST CAPITAL"/>
            </w:textInput>
          </w:ffData>
        </w:fldChar>
      </w:r>
      <w:r w:rsidRPr="00E2693A">
        <w:rPr>
          <w:b/>
          <w:sz w:val="24"/>
          <w:szCs w:val="24"/>
        </w:rPr>
        <w:instrText xml:space="preserve"> FORMTEXT </w:instrText>
      </w:r>
      <w:r w:rsidRPr="00E2693A">
        <w:rPr>
          <w:b/>
          <w:sz w:val="24"/>
          <w:szCs w:val="24"/>
        </w:rPr>
      </w:r>
      <w:r w:rsidRPr="00E2693A">
        <w:rPr>
          <w:b/>
          <w:sz w:val="24"/>
          <w:szCs w:val="24"/>
        </w:rPr>
        <w:fldChar w:fldCharType="separate"/>
      </w:r>
      <w:r w:rsidRPr="00E2693A">
        <w:rPr>
          <w:b/>
          <w:noProof/>
          <w:sz w:val="24"/>
          <w:szCs w:val="24"/>
        </w:rPr>
        <w:t>References</w:t>
      </w:r>
      <w:r w:rsidRPr="00E2693A">
        <w:rPr>
          <w:b/>
          <w:sz w:val="24"/>
          <w:szCs w:val="24"/>
        </w:rPr>
        <w:fldChar w:fldCharType="end"/>
      </w:r>
    </w:p>
    <w:p w14:paraId="5D5C43C5" w14:textId="77777777" w:rsidR="00EE54F7" w:rsidRDefault="00EE54F7" w:rsidP="00EE54F7">
      <w:pPr>
        <w:ind w:left="567" w:hanging="567"/>
        <w:jc w:val="both"/>
        <w:rPr>
          <w:b/>
          <w:bCs/>
          <w:sz w:val="20"/>
          <w:szCs w:val="20"/>
        </w:rPr>
      </w:pPr>
    </w:p>
    <w:p w14:paraId="37A0C52B" w14:textId="77777777" w:rsidR="00EE54F7" w:rsidRPr="00CB0012" w:rsidRDefault="00DF4BDB" w:rsidP="00EE54F7">
      <w:pPr>
        <w:numPr>
          <w:ilvl w:val="0"/>
          <w:numId w:val="4"/>
        </w:numPr>
        <w:ind w:left="567" w:hanging="567"/>
        <w:jc w:val="both"/>
        <w:rPr>
          <w:bCs/>
        </w:rPr>
      </w:pPr>
      <w:r w:rsidRPr="00CB0012">
        <w:rPr>
          <w:bCs/>
        </w:rPr>
        <w:t>List of</w:t>
      </w:r>
      <w:r w:rsidR="00E66E3A" w:rsidRPr="00CB0012">
        <w:rPr>
          <w:bCs/>
        </w:rPr>
        <w:t xml:space="preserve"> Author</w:t>
      </w:r>
      <w:r w:rsidRPr="00CB0012">
        <w:rPr>
          <w:bCs/>
        </w:rPr>
        <w:t xml:space="preserve">s (Initial. Surname, e.g., J. Great, H. Smith, etc.,), </w:t>
      </w:r>
      <w:r w:rsidRPr="00CB0012">
        <w:rPr>
          <w:bCs/>
          <w:i/>
          <w:iCs/>
        </w:rPr>
        <w:t>Journal</w:t>
      </w:r>
      <w:r w:rsidRPr="00CB0012">
        <w:rPr>
          <w:bCs/>
          <w:i/>
        </w:rPr>
        <w:t xml:space="preserve"> Name</w:t>
      </w:r>
      <w:r w:rsidR="00EE54F7" w:rsidRPr="00CB0012">
        <w:rPr>
          <w:bCs/>
        </w:rPr>
        <w:t xml:space="preserve"> (</w:t>
      </w:r>
      <w:r w:rsidR="00EE54F7" w:rsidRPr="00CB0012">
        <w:rPr>
          <w:bCs/>
          <w:i/>
        </w:rPr>
        <w:t>Italic</w:t>
      </w:r>
      <w:r w:rsidR="00EE54F7" w:rsidRPr="00CB0012">
        <w:rPr>
          <w:bCs/>
        </w:rPr>
        <w:t xml:space="preserve">), </w:t>
      </w:r>
      <w:r w:rsidR="00EE54F7" w:rsidRPr="005312A8">
        <w:rPr>
          <w:b/>
        </w:rPr>
        <w:t>Vol</w:t>
      </w:r>
      <w:r w:rsidR="00EE54F7" w:rsidRPr="00CB0012">
        <w:rPr>
          <w:bCs/>
        </w:rPr>
        <w:t>,, Page</w:t>
      </w:r>
      <w:r w:rsidR="005312A8">
        <w:rPr>
          <w:bCs/>
        </w:rPr>
        <w:t xml:space="preserve"> (Year) </w:t>
      </w:r>
      <w:r w:rsidR="00EE54F7" w:rsidRPr="00CB0012">
        <w:rPr>
          <w:bCs/>
        </w:rPr>
        <w:t>(</w:t>
      </w:r>
      <w:r w:rsidR="00EE54F7" w:rsidRPr="00CB0012">
        <w:rPr>
          <w:color w:val="FF0000"/>
        </w:rPr>
        <w:t>1</w:t>
      </w:r>
      <w:r w:rsidR="00CB0012">
        <w:rPr>
          <w:color w:val="FF0000"/>
        </w:rPr>
        <w:t>1</w:t>
      </w:r>
      <w:r w:rsidR="00EE54F7" w:rsidRPr="00CB0012">
        <w:rPr>
          <w:color w:val="FF0000"/>
        </w:rPr>
        <w:t>pt Times New Roman font)</w:t>
      </w:r>
    </w:p>
    <w:p w14:paraId="2DB8CBFA" w14:textId="77777777" w:rsidR="00441D38" w:rsidRPr="00E2693A" w:rsidRDefault="00441D38" w:rsidP="00441D38">
      <w:pPr>
        <w:numPr>
          <w:ilvl w:val="0"/>
          <w:numId w:val="4"/>
        </w:numPr>
        <w:ind w:left="567" w:hanging="567"/>
        <w:jc w:val="both"/>
        <w:rPr>
          <w:bCs/>
        </w:rPr>
      </w:pPr>
    </w:p>
    <w:sectPr w:rsidR="00441D38" w:rsidRPr="00E2693A" w:rsidSect="005312A8">
      <w:footerReference w:type="even" r:id="rId9"/>
      <w:footerReference w:type="default" r:id="rId10"/>
      <w:type w:val="continuous"/>
      <w:pgSz w:w="12240" w:h="15840" w:code="1"/>
      <w:pgMar w:top="851" w:right="1418" w:bottom="851" w:left="1418" w:header="578" w:footer="289" w:gutter="0"/>
      <w:pgNumType w:start="1" w:chapStyle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2A884E" w14:textId="77777777" w:rsidR="00C75F51" w:rsidRDefault="00C75F51">
      <w:r>
        <w:separator/>
      </w:r>
    </w:p>
  </w:endnote>
  <w:endnote w:type="continuationSeparator" w:id="0">
    <w:p w14:paraId="1E8D51E1" w14:textId="77777777" w:rsidR="00C75F51" w:rsidRDefault="00C75F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8EF21D" w14:textId="77777777" w:rsidR="00E66E3A" w:rsidRDefault="00E66E3A" w:rsidP="003D09D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 w:rsidR="00CB0012">
      <w:rPr>
        <w:rStyle w:val="PageNumber"/>
      </w:rPr>
      <w:fldChar w:fldCharType="separate"/>
    </w:r>
    <w:r w:rsidR="00CB0012">
      <w:rPr>
        <w:rStyle w:val="PageNumber"/>
        <w:noProof/>
      </w:rPr>
      <w:t>1</w:t>
    </w:r>
    <w:r>
      <w:rPr>
        <w:rStyle w:val="PageNumber"/>
      </w:rPr>
      <w:fldChar w:fldCharType="end"/>
    </w:r>
  </w:p>
  <w:p w14:paraId="33EAEA9F" w14:textId="77777777" w:rsidR="00E66E3A" w:rsidRDefault="00E66E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E0CDA" w14:textId="77777777" w:rsidR="00E66E3A" w:rsidRPr="00B4390C" w:rsidRDefault="005312A8" w:rsidP="003D09D7">
    <w:pPr>
      <w:pBdr>
        <w:top w:val="single" w:sz="4" w:space="1" w:color="auto"/>
      </w:pBdr>
      <w:jc w:val="center"/>
      <w:rPr>
        <w:sz w:val="20"/>
        <w:szCs w:val="20"/>
      </w:rPr>
    </w:pPr>
    <w:r w:rsidRPr="005312A8">
      <w:rPr>
        <w:sz w:val="20"/>
        <w:szCs w:val="20"/>
      </w:rPr>
      <w:t>2024 International Symposium on Advanced Materials &amp; Sustainable Technology</w:t>
    </w:r>
    <w:r>
      <w:rPr>
        <w:sz w:val="20"/>
        <w:szCs w:val="20"/>
      </w:rPr>
      <w:t>, Hobart, Australia</w:t>
    </w:r>
  </w:p>
  <w:p w14:paraId="5D1FC2D6" w14:textId="77777777" w:rsidR="00E66E3A" w:rsidRDefault="00E66E3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4E3A5" w14:textId="77777777" w:rsidR="00C75F51" w:rsidRDefault="00C75F51">
      <w:r>
        <w:separator/>
      </w:r>
    </w:p>
  </w:footnote>
  <w:footnote w:type="continuationSeparator" w:id="0">
    <w:p w14:paraId="0841CAC3" w14:textId="77777777" w:rsidR="00C75F51" w:rsidRDefault="00C75F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40EF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" w15:restartNumberingAfterBreak="0">
    <w:nsid w:val="19307419"/>
    <w:multiLevelType w:val="hybridMultilevel"/>
    <w:tmpl w:val="5B880C64"/>
    <w:lvl w:ilvl="0" w:tplc="B44AE8B6">
      <w:start w:val="1"/>
      <w:numFmt w:val="decimal"/>
      <w:lvlText w:val="[%1]."/>
      <w:lvlJc w:val="left"/>
      <w:pPr>
        <w:ind w:left="720" w:hanging="360"/>
      </w:pPr>
      <w:rPr>
        <w:rFonts w:hint="default"/>
        <w:b w:val="0"/>
        <w:i w:val="0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11133F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</w:pPr>
      <w:rPr>
        <w:rFonts w:cs="Times New Roman"/>
      </w:r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</w:pPr>
      <w:rPr>
        <w:rFonts w:cs="Times New Roman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  <w:rPr>
        <w:rFonts w:cs="Times New Roman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  <w:rPr>
        <w:rFonts w:cs="Times New Roman"/>
      </w:r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  <w:rPr>
        <w:rFonts w:cs="Times New Roman"/>
      </w:r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  <w:rPr>
        <w:rFonts w:cs="Times New Roman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cs="Times New Roman"/>
      </w:rPr>
    </w:lvl>
  </w:abstractNum>
  <w:abstractNum w:abstractNumId="3" w15:restartNumberingAfterBreak="0">
    <w:nsid w:val="47E55EDB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num w:numId="1" w16cid:durableId="411660879">
    <w:abstractNumId w:val="3"/>
  </w:num>
  <w:num w:numId="2" w16cid:durableId="336468843">
    <w:abstractNumId w:val="0"/>
  </w:num>
  <w:num w:numId="3" w16cid:durableId="40597956">
    <w:abstractNumId w:val="2"/>
  </w:num>
  <w:num w:numId="4" w16cid:durableId="3379289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rawingGridVerticalSpacing w:val="163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0MTS0NLQwszQyNTJS0lEKTi0uzszPAykwrAUA8VPUuCwAAAA="/>
  </w:docVars>
  <w:rsids>
    <w:rsidRoot w:val="00F22643"/>
    <w:rsid w:val="0000668E"/>
    <w:rsid w:val="00012B5F"/>
    <w:rsid w:val="000142D8"/>
    <w:rsid w:val="000176CE"/>
    <w:rsid w:val="00022E56"/>
    <w:rsid w:val="000444D5"/>
    <w:rsid w:val="0004629D"/>
    <w:rsid w:val="00046367"/>
    <w:rsid w:val="000518A4"/>
    <w:rsid w:val="00051F7A"/>
    <w:rsid w:val="00054DB0"/>
    <w:rsid w:val="0006132E"/>
    <w:rsid w:val="00064FFF"/>
    <w:rsid w:val="00073C73"/>
    <w:rsid w:val="00081183"/>
    <w:rsid w:val="0009356A"/>
    <w:rsid w:val="00097156"/>
    <w:rsid w:val="000A764F"/>
    <w:rsid w:val="000B5193"/>
    <w:rsid w:val="000C0A73"/>
    <w:rsid w:val="000C25A2"/>
    <w:rsid w:val="000C2EE1"/>
    <w:rsid w:val="000C4FB7"/>
    <w:rsid w:val="000C7487"/>
    <w:rsid w:val="000D2E11"/>
    <w:rsid w:val="000E6E5C"/>
    <w:rsid w:val="000F083C"/>
    <w:rsid w:val="001104FF"/>
    <w:rsid w:val="0011798D"/>
    <w:rsid w:val="00145B56"/>
    <w:rsid w:val="001A0477"/>
    <w:rsid w:val="001C08D6"/>
    <w:rsid w:val="001C1905"/>
    <w:rsid w:val="001C4088"/>
    <w:rsid w:val="001D2A32"/>
    <w:rsid w:val="001E3CF7"/>
    <w:rsid w:val="001F6B7C"/>
    <w:rsid w:val="00202CBD"/>
    <w:rsid w:val="002038B2"/>
    <w:rsid w:val="002047F5"/>
    <w:rsid w:val="002134A0"/>
    <w:rsid w:val="00232E93"/>
    <w:rsid w:val="002379D8"/>
    <w:rsid w:val="00243AD9"/>
    <w:rsid w:val="00260F7F"/>
    <w:rsid w:val="00272F95"/>
    <w:rsid w:val="00277500"/>
    <w:rsid w:val="00286269"/>
    <w:rsid w:val="002A3298"/>
    <w:rsid w:val="002A7A44"/>
    <w:rsid w:val="002B2383"/>
    <w:rsid w:val="002C27B2"/>
    <w:rsid w:val="002D27C3"/>
    <w:rsid w:val="002F03A3"/>
    <w:rsid w:val="002F08FA"/>
    <w:rsid w:val="002F2FD5"/>
    <w:rsid w:val="003100D8"/>
    <w:rsid w:val="00325623"/>
    <w:rsid w:val="00325F88"/>
    <w:rsid w:val="00350F04"/>
    <w:rsid w:val="00355D39"/>
    <w:rsid w:val="00363527"/>
    <w:rsid w:val="00387238"/>
    <w:rsid w:val="00390FF0"/>
    <w:rsid w:val="003C04E9"/>
    <w:rsid w:val="003C302E"/>
    <w:rsid w:val="003C6279"/>
    <w:rsid w:val="003D09D7"/>
    <w:rsid w:val="003E5716"/>
    <w:rsid w:val="004063EC"/>
    <w:rsid w:val="00416D45"/>
    <w:rsid w:val="00423EB6"/>
    <w:rsid w:val="004273B7"/>
    <w:rsid w:val="00441D38"/>
    <w:rsid w:val="00444C53"/>
    <w:rsid w:val="00444F5C"/>
    <w:rsid w:val="00456D42"/>
    <w:rsid w:val="00493FD4"/>
    <w:rsid w:val="004F103B"/>
    <w:rsid w:val="004F259B"/>
    <w:rsid w:val="00503F98"/>
    <w:rsid w:val="00513530"/>
    <w:rsid w:val="005312A8"/>
    <w:rsid w:val="00555398"/>
    <w:rsid w:val="0057281B"/>
    <w:rsid w:val="00577CC4"/>
    <w:rsid w:val="00577FD6"/>
    <w:rsid w:val="00593ECB"/>
    <w:rsid w:val="005A026B"/>
    <w:rsid w:val="005A364A"/>
    <w:rsid w:val="005A6169"/>
    <w:rsid w:val="005B6A04"/>
    <w:rsid w:val="005D5FFE"/>
    <w:rsid w:val="005E2652"/>
    <w:rsid w:val="005E7BCF"/>
    <w:rsid w:val="005F14B9"/>
    <w:rsid w:val="00607939"/>
    <w:rsid w:val="006161A6"/>
    <w:rsid w:val="00630DCB"/>
    <w:rsid w:val="00644D66"/>
    <w:rsid w:val="00675542"/>
    <w:rsid w:val="006943AC"/>
    <w:rsid w:val="006A4957"/>
    <w:rsid w:val="006A520B"/>
    <w:rsid w:val="006B41BE"/>
    <w:rsid w:val="006D71B0"/>
    <w:rsid w:val="00751F06"/>
    <w:rsid w:val="00770760"/>
    <w:rsid w:val="00775DB8"/>
    <w:rsid w:val="007817F0"/>
    <w:rsid w:val="00783155"/>
    <w:rsid w:val="00797A29"/>
    <w:rsid w:val="007A5A46"/>
    <w:rsid w:val="007B2FF1"/>
    <w:rsid w:val="007B63C9"/>
    <w:rsid w:val="007D3DBD"/>
    <w:rsid w:val="007E2272"/>
    <w:rsid w:val="007F786A"/>
    <w:rsid w:val="00823E95"/>
    <w:rsid w:val="0082463D"/>
    <w:rsid w:val="00835E94"/>
    <w:rsid w:val="00852C01"/>
    <w:rsid w:val="008533EA"/>
    <w:rsid w:val="00873A4B"/>
    <w:rsid w:val="008A22B2"/>
    <w:rsid w:val="008B2B11"/>
    <w:rsid w:val="009064BC"/>
    <w:rsid w:val="00934174"/>
    <w:rsid w:val="00934CA6"/>
    <w:rsid w:val="00940A07"/>
    <w:rsid w:val="00944902"/>
    <w:rsid w:val="00953336"/>
    <w:rsid w:val="0096405E"/>
    <w:rsid w:val="00966889"/>
    <w:rsid w:val="00976B9D"/>
    <w:rsid w:val="0098735D"/>
    <w:rsid w:val="00992BFD"/>
    <w:rsid w:val="00994675"/>
    <w:rsid w:val="0099627B"/>
    <w:rsid w:val="009D6DDE"/>
    <w:rsid w:val="009E40F8"/>
    <w:rsid w:val="009F4F0C"/>
    <w:rsid w:val="00A049AC"/>
    <w:rsid w:val="00A07A74"/>
    <w:rsid w:val="00A15BB8"/>
    <w:rsid w:val="00A3756C"/>
    <w:rsid w:val="00A45430"/>
    <w:rsid w:val="00A45855"/>
    <w:rsid w:val="00A5443E"/>
    <w:rsid w:val="00A576A2"/>
    <w:rsid w:val="00A70E45"/>
    <w:rsid w:val="00AA5F1D"/>
    <w:rsid w:val="00AB0C90"/>
    <w:rsid w:val="00AB7254"/>
    <w:rsid w:val="00AD4097"/>
    <w:rsid w:val="00AD4FAE"/>
    <w:rsid w:val="00AD53FA"/>
    <w:rsid w:val="00B0092D"/>
    <w:rsid w:val="00B02490"/>
    <w:rsid w:val="00B04FD9"/>
    <w:rsid w:val="00B37062"/>
    <w:rsid w:val="00B42661"/>
    <w:rsid w:val="00B4390C"/>
    <w:rsid w:val="00B46926"/>
    <w:rsid w:val="00B75B5D"/>
    <w:rsid w:val="00B86F5C"/>
    <w:rsid w:val="00BA2781"/>
    <w:rsid w:val="00BD7232"/>
    <w:rsid w:val="00BE1E77"/>
    <w:rsid w:val="00BE70BA"/>
    <w:rsid w:val="00BF36B8"/>
    <w:rsid w:val="00BF6344"/>
    <w:rsid w:val="00C015CF"/>
    <w:rsid w:val="00C04790"/>
    <w:rsid w:val="00C25AE1"/>
    <w:rsid w:val="00C3171A"/>
    <w:rsid w:val="00C32662"/>
    <w:rsid w:val="00C327EF"/>
    <w:rsid w:val="00C411BA"/>
    <w:rsid w:val="00C561A8"/>
    <w:rsid w:val="00C5679B"/>
    <w:rsid w:val="00C75F51"/>
    <w:rsid w:val="00C83F0D"/>
    <w:rsid w:val="00C859FC"/>
    <w:rsid w:val="00C874FA"/>
    <w:rsid w:val="00CA3F60"/>
    <w:rsid w:val="00CA6111"/>
    <w:rsid w:val="00CB0012"/>
    <w:rsid w:val="00CB4EBE"/>
    <w:rsid w:val="00CC4913"/>
    <w:rsid w:val="00CD07AC"/>
    <w:rsid w:val="00CD609B"/>
    <w:rsid w:val="00CE5CBF"/>
    <w:rsid w:val="00D075AF"/>
    <w:rsid w:val="00D107F4"/>
    <w:rsid w:val="00D13330"/>
    <w:rsid w:val="00D2143C"/>
    <w:rsid w:val="00D30DEF"/>
    <w:rsid w:val="00D82473"/>
    <w:rsid w:val="00D87553"/>
    <w:rsid w:val="00D90C17"/>
    <w:rsid w:val="00DB6418"/>
    <w:rsid w:val="00DD54D6"/>
    <w:rsid w:val="00DD55D6"/>
    <w:rsid w:val="00DE0D28"/>
    <w:rsid w:val="00DF4BDB"/>
    <w:rsid w:val="00DF796A"/>
    <w:rsid w:val="00E03BA0"/>
    <w:rsid w:val="00E06553"/>
    <w:rsid w:val="00E130C8"/>
    <w:rsid w:val="00E17C82"/>
    <w:rsid w:val="00E2693A"/>
    <w:rsid w:val="00E4795B"/>
    <w:rsid w:val="00E66E3A"/>
    <w:rsid w:val="00E70F5F"/>
    <w:rsid w:val="00E83771"/>
    <w:rsid w:val="00ED3EE4"/>
    <w:rsid w:val="00ED5A3D"/>
    <w:rsid w:val="00EE3C43"/>
    <w:rsid w:val="00EE54F7"/>
    <w:rsid w:val="00EF0831"/>
    <w:rsid w:val="00F01601"/>
    <w:rsid w:val="00F12904"/>
    <w:rsid w:val="00F14946"/>
    <w:rsid w:val="00F22643"/>
    <w:rsid w:val="00F22AE3"/>
    <w:rsid w:val="00F24C10"/>
    <w:rsid w:val="00F250CB"/>
    <w:rsid w:val="00F401BE"/>
    <w:rsid w:val="00F74C64"/>
    <w:rsid w:val="00F77532"/>
    <w:rsid w:val="00F97FB6"/>
    <w:rsid w:val="00FA1C29"/>
    <w:rsid w:val="00FD15E0"/>
    <w:rsid w:val="00FD792C"/>
    <w:rsid w:val="00FD79FA"/>
    <w:rsid w:val="00FE1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glish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9529C6B"/>
  <w15:chartTrackingRefBased/>
  <w15:docId w15:val="{3AED52D0-AC90-1642-9B0E-782E0FB4D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glish-AU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176CE"/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1C08D6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C83F0D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semiHidden/>
    <w:rsid w:val="00800AA8"/>
    <w:rPr>
      <w:sz w:val="22"/>
      <w:szCs w:val="22"/>
    </w:rPr>
  </w:style>
  <w:style w:type="paragraph" w:styleId="Footer">
    <w:name w:val="footer"/>
    <w:basedOn w:val="Normal"/>
    <w:link w:val="FooterChar"/>
    <w:uiPriority w:val="99"/>
    <w:rsid w:val="00C83F0D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semiHidden/>
    <w:rsid w:val="00800AA8"/>
    <w:rPr>
      <w:sz w:val="22"/>
      <w:szCs w:val="22"/>
    </w:rPr>
  </w:style>
  <w:style w:type="paragraph" w:customStyle="1" w:styleId="Headline">
    <w:name w:val="Headline"/>
    <w:basedOn w:val="Normal"/>
    <w:rsid w:val="00C83F0D"/>
    <w:pPr>
      <w:pBdr>
        <w:bottom w:val="single" w:sz="4" w:space="1" w:color="auto"/>
      </w:pBdr>
      <w:tabs>
        <w:tab w:val="center" w:pos="4536"/>
        <w:tab w:val="right" w:pos="9072"/>
      </w:tabs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 w:cs="Arial"/>
      <w:sz w:val="16"/>
      <w:szCs w:val="16"/>
      <w:lang w:val="de-DE" w:eastAsia="de-DE"/>
    </w:rPr>
  </w:style>
  <w:style w:type="character" w:styleId="PageNumber">
    <w:name w:val="page number"/>
    <w:uiPriority w:val="99"/>
    <w:rsid w:val="003D09D7"/>
    <w:rPr>
      <w:rFonts w:cs="Times New Roman"/>
    </w:rPr>
  </w:style>
  <w:style w:type="character" w:styleId="FollowedHyperlink">
    <w:name w:val="FollowedHyperlink"/>
    <w:uiPriority w:val="99"/>
    <w:rsid w:val="00BF36B8"/>
    <w:rPr>
      <w:rFonts w:cs="Times New Roman"/>
      <w:color w:val="800080"/>
      <w:u w:val="single"/>
    </w:rPr>
  </w:style>
  <w:style w:type="paragraph" w:customStyle="1" w:styleId="indent">
    <w:name w:val="indent"/>
    <w:basedOn w:val="Normal"/>
    <w:rsid w:val="005F14B9"/>
    <w:pPr>
      <w:spacing w:before="100" w:beforeAutospacing="1" w:after="100" w:afterAutospacing="1"/>
    </w:pPr>
    <w:rPr>
      <w:sz w:val="24"/>
      <w:szCs w:val="24"/>
    </w:rPr>
  </w:style>
  <w:style w:type="character" w:styleId="UnresolvedMention">
    <w:name w:val="Unresolved Mention"/>
    <w:uiPriority w:val="99"/>
    <w:semiHidden/>
    <w:unhideWhenUsed/>
    <w:rsid w:val="00F250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st24@qut.edu.a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A5524F9-D74A-417B-B08B-651D50217B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8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University</Company>
  <LinksUpToDate>false</LinksUpToDate>
  <CharactersWithSpaces>1728</CharactersWithSpaces>
  <SharedDoc>false</SharedDoc>
  <HLinks>
    <vt:vector size="6" baseType="variant">
      <vt:variant>
        <vt:i4>6684691</vt:i4>
      </vt:variant>
      <vt:variant>
        <vt:i4>0</vt:i4>
      </vt:variant>
      <vt:variant>
        <vt:i4>0</vt:i4>
      </vt:variant>
      <vt:variant>
        <vt:i4>5</vt:i4>
      </vt:variant>
      <vt:variant>
        <vt:lpwstr>mailto:amst24@qut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Dr. Kevin L. Jantzi</dc:creator>
  <cp:keywords/>
  <cp:lastModifiedBy>Dongchen Qi</cp:lastModifiedBy>
  <cp:revision>2</cp:revision>
  <cp:lastPrinted>2024-05-18T13:09:00Z</cp:lastPrinted>
  <dcterms:created xsi:type="dcterms:W3CDTF">2024-05-18T13:16:00Z</dcterms:created>
  <dcterms:modified xsi:type="dcterms:W3CDTF">2024-05-18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adaa4be3-f650-4692-881a-64ae220cbceb_Enabled">
    <vt:lpwstr>true</vt:lpwstr>
  </property>
  <property fmtid="{D5CDD505-2E9C-101B-9397-08002B2CF9AE}" pid="3" name="MSIP_Label_adaa4be3-f650-4692-881a-64ae220cbceb_SetDate">
    <vt:lpwstr>2023-05-19T03:40:22Z</vt:lpwstr>
  </property>
  <property fmtid="{D5CDD505-2E9C-101B-9397-08002B2CF9AE}" pid="4" name="MSIP_Label_adaa4be3-f650-4692-881a-64ae220cbceb_Method">
    <vt:lpwstr>Standard</vt:lpwstr>
  </property>
  <property fmtid="{D5CDD505-2E9C-101B-9397-08002B2CF9AE}" pid="5" name="MSIP_Label_adaa4be3-f650-4692-881a-64ae220cbceb_Name">
    <vt:lpwstr>OFFICIAL  Internal (External sharing)</vt:lpwstr>
  </property>
  <property fmtid="{D5CDD505-2E9C-101B-9397-08002B2CF9AE}" pid="6" name="MSIP_Label_adaa4be3-f650-4692-881a-64ae220cbceb_SiteId">
    <vt:lpwstr>5a7cc8ab-a4dc-4f9b-bf60-66714049ad62</vt:lpwstr>
  </property>
  <property fmtid="{D5CDD505-2E9C-101B-9397-08002B2CF9AE}" pid="7" name="MSIP_Label_adaa4be3-f650-4692-881a-64ae220cbceb_ActionId">
    <vt:lpwstr>cbb4386e-49c9-4bcc-8c21-4aed5a80e1a2</vt:lpwstr>
  </property>
  <property fmtid="{D5CDD505-2E9C-101B-9397-08002B2CF9AE}" pid="8" name="MSIP_Label_adaa4be3-f650-4692-881a-64ae220cbceb_ContentBits">
    <vt:lpwstr>0</vt:lpwstr>
  </property>
</Properties>
</file>